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DB387" w14:textId="668ECBDC" w:rsidR="006D3AF7" w:rsidRPr="004972E0" w:rsidRDefault="007F3AFD" w:rsidP="00DF1F0A">
      <w:pPr>
        <w:pStyle w:val="Ondertitel"/>
        <w:jc w:val="both"/>
        <w:rPr>
          <w:rFonts w:asciiTheme="majorHAnsi" w:hAnsiTheme="majorHAnsi" w:cs="Mongolian Baiti"/>
          <w:b/>
          <w:color w:val="auto"/>
          <w:lang w:val="en-GB"/>
        </w:rPr>
      </w:pPr>
      <w:r w:rsidRPr="004972E0">
        <w:rPr>
          <w:rFonts w:asciiTheme="majorHAnsi" w:hAnsiTheme="majorHAnsi" w:cs="Mongolian Baiti"/>
          <w:b/>
          <w:color w:val="auto"/>
          <w:lang w:val="en-GB"/>
        </w:rPr>
        <w:t xml:space="preserve">REGISTRATIONFORM </w:t>
      </w:r>
      <w:r w:rsidR="00C6579F">
        <w:rPr>
          <w:rFonts w:asciiTheme="majorHAnsi" w:hAnsiTheme="majorHAnsi" w:cs="Mongolian Baiti"/>
          <w:b/>
          <w:color w:val="auto"/>
          <w:lang w:val="en-GB"/>
        </w:rPr>
        <w:t>INDIVIDUAL MATCHMAKING</w:t>
      </w:r>
    </w:p>
    <w:p w14:paraId="1CEAF492" w14:textId="4AE2BA8D" w:rsidR="00425E75" w:rsidRPr="004972E0" w:rsidRDefault="00425E75" w:rsidP="00DF1F0A">
      <w:pPr>
        <w:jc w:val="both"/>
        <w:rPr>
          <w:lang w:val="en-GB"/>
        </w:rPr>
      </w:pPr>
    </w:p>
    <w:p w14:paraId="60452E76" w14:textId="0674FFDF" w:rsidR="00425E75" w:rsidRPr="007F3AFD" w:rsidRDefault="004972E0" w:rsidP="004972E0">
      <w:pPr>
        <w:jc w:val="both"/>
        <w:rPr>
          <w:rFonts w:ascii="Calibri" w:hAnsi="Calibri"/>
          <w:sz w:val="22"/>
          <w:lang w:val="en-GB"/>
        </w:rPr>
      </w:pPr>
      <w:r>
        <w:rPr>
          <w:rFonts w:ascii="Calibri" w:hAnsi="Calibri"/>
          <w:sz w:val="22"/>
          <w:lang w:val="en-GB"/>
        </w:rPr>
        <w:t>To ensure you participation please send the filled registration form</w:t>
      </w:r>
      <w:r w:rsidR="007F3AFD">
        <w:rPr>
          <w:rFonts w:ascii="Calibri" w:hAnsi="Calibri"/>
          <w:sz w:val="22"/>
          <w:lang w:val="en-GB"/>
        </w:rPr>
        <w:t xml:space="preserve"> to </w:t>
      </w:r>
      <w:r w:rsidR="007B34ED">
        <w:fldChar w:fldCharType="begin"/>
      </w:r>
      <w:r w:rsidR="007B34ED" w:rsidRPr="003D6572">
        <w:rPr>
          <w:lang w:val="en-US"/>
        </w:rPr>
        <w:instrText xml:space="preserve"> HYPERLINK "mailto:robin.verbon@tfhc.nl" </w:instrText>
      </w:r>
      <w:r w:rsidR="007B34ED">
        <w:fldChar w:fldCharType="separate"/>
      </w:r>
      <w:r w:rsidR="00AF1F4A" w:rsidRPr="007F3AFD">
        <w:rPr>
          <w:rStyle w:val="Hyperlink"/>
          <w:rFonts w:ascii="Calibri" w:hAnsi="Calibri"/>
          <w:sz w:val="22"/>
          <w:lang w:val="en-GB"/>
        </w:rPr>
        <w:t>robin.verbon@tfhc.nl</w:t>
      </w:r>
      <w:r w:rsidR="007B34ED">
        <w:rPr>
          <w:rStyle w:val="Hyperlink"/>
          <w:rFonts w:ascii="Calibri" w:hAnsi="Calibri"/>
          <w:sz w:val="22"/>
          <w:lang w:val="en-GB"/>
        </w:rPr>
        <w:fldChar w:fldCharType="end"/>
      </w:r>
      <w:r w:rsidRPr="004972E0">
        <w:rPr>
          <w:rFonts w:ascii="Calibri" w:hAnsi="Calibri"/>
          <w:sz w:val="22"/>
          <w:lang w:val="en-GB"/>
        </w:rPr>
        <w:t xml:space="preserve"> </w:t>
      </w:r>
      <w:r w:rsidR="005F00C3">
        <w:rPr>
          <w:rFonts w:ascii="Calibri" w:hAnsi="Calibri"/>
          <w:sz w:val="22"/>
          <w:lang w:val="en-GB"/>
        </w:rPr>
        <w:br/>
      </w:r>
      <w:r w:rsidRPr="007F3AFD">
        <w:rPr>
          <w:rFonts w:ascii="Calibri" w:hAnsi="Calibri"/>
          <w:sz w:val="22"/>
          <w:lang w:val="en-GB"/>
        </w:rPr>
        <w:t xml:space="preserve">before </w:t>
      </w:r>
      <w:r w:rsidR="0006553A">
        <w:rPr>
          <w:rFonts w:ascii="Calibri" w:hAnsi="Calibri"/>
          <w:sz w:val="22"/>
          <w:lang w:val="en-GB"/>
        </w:rPr>
        <w:t>1 September 2021</w:t>
      </w:r>
      <w:r w:rsidR="00C13717">
        <w:rPr>
          <w:rFonts w:ascii="Calibri" w:hAnsi="Calibri"/>
          <w:sz w:val="22"/>
          <w:lang w:val="en-GB"/>
        </w:rPr>
        <w:t>.</w:t>
      </w:r>
    </w:p>
    <w:p w14:paraId="7B5FB8C6" w14:textId="360B36A2" w:rsidR="00425E75" w:rsidRPr="007F3AFD" w:rsidRDefault="00425E75" w:rsidP="00DF1F0A">
      <w:pPr>
        <w:jc w:val="both"/>
        <w:rPr>
          <w:rFonts w:ascii="Calibri" w:hAnsi="Calibri"/>
          <w:sz w:val="22"/>
          <w:lang w:val="en-GB"/>
        </w:rPr>
      </w:pPr>
    </w:p>
    <w:p w14:paraId="06A5B3DB" w14:textId="79C80E9B" w:rsidR="00C71AFE" w:rsidRDefault="000B5BB6" w:rsidP="00DF1F0A">
      <w:pPr>
        <w:jc w:val="both"/>
        <w:rPr>
          <w:rFonts w:cstheme="minorHAnsi"/>
          <w:color w:val="000000" w:themeColor="text1"/>
          <w:szCs w:val="20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Full Name</w:t>
      </w:r>
      <w:r>
        <w:rPr>
          <w:rFonts w:ascii="Calibri" w:eastAsia="Times New Roman" w:hAnsi="Calibri" w:cs="Calibri"/>
          <w:sz w:val="22"/>
          <w:lang w:eastAsia="nl-NL"/>
        </w:rPr>
        <w:tab/>
      </w:r>
      <w:r w:rsidR="00C71AFE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452681338"/>
          <w:placeholder>
            <w:docPart w:val="97E77DCE6D514EDF8406FFD873AC245D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  <w:r w:rsidR="00C71AFE">
        <w:rPr>
          <w:rFonts w:cstheme="minorHAnsi"/>
          <w:color w:val="000000" w:themeColor="text1"/>
          <w:szCs w:val="20"/>
          <w:lang w:eastAsia="nl-NL"/>
        </w:rPr>
        <w:t xml:space="preserve"> </w:t>
      </w:r>
    </w:p>
    <w:p w14:paraId="6C6D0232" w14:textId="1B9ED422" w:rsidR="00F94FFC" w:rsidRPr="00C71AFE" w:rsidRDefault="007B34ED" w:rsidP="00DF1F0A">
      <w:pPr>
        <w:jc w:val="both"/>
        <w:rPr>
          <w:rFonts w:cstheme="minorHAnsi"/>
          <w:color w:val="000000" w:themeColor="text1"/>
          <w:szCs w:val="20"/>
          <w:lang w:eastAsia="nl-NL"/>
        </w:rPr>
      </w:pPr>
      <w:sdt>
        <w:sdtPr>
          <w:rPr>
            <w:rFonts w:cstheme="minorHAnsi"/>
            <w:color w:val="000000" w:themeColor="text1"/>
            <w:szCs w:val="20"/>
            <w:lang w:eastAsia="nl-NL"/>
          </w:rPr>
          <w:id w:val="15626752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>
            <w:rPr>
              <w:rFonts w:ascii="MS Gothic" w:eastAsia="MS Gothic" w:hAnsi="MS Gothic" w:cstheme="minorHAnsi" w:hint="eastAsia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C71AFE">
        <w:rPr>
          <w:rFonts w:cstheme="minorHAnsi"/>
          <w:color w:val="000000" w:themeColor="text1"/>
          <w:szCs w:val="20"/>
          <w:lang w:eastAsia="nl-NL"/>
        </w:rPr>
        <w:t>M</w:t>
      </w:r>
      <w:r w:rsidR="00C71AFE" w:rsidRPr="009B7C06">
        <w:rPr>
          <w:rFonts w:cstheme="minorHAnsi"/>
          <w:color w:val="000000" w:themeColor="text1"/>
          <w:szCs w:val="20"/>
          <w:lang w:eastAsia="nl-NL"/>
        </w:rPr>
        <w:tab/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90194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9B7C06">
            <w:rPr>
              <w:rFonts w:ascii="Segoe UI Symbol" w:eastAsia="MS Gothic" w:hAnsi="Segoe UI Symbol" w:cs="Segoe UI Symbol"/>
              <w:color w:val="000000" w:themeColor="text1"/>
              <w:szCs w:val="20"/>
              <w:lang w:eastAsia="nl-NL"/>
            </w:rPr>
            <w:t>☐</w:t>
          </w:r>
        </w:sdtContent>
      </w:sdt>
      <w:r w:rsidR="00C71AFE" w:rsidRPr="009B7C06">
        <w:rPr>
          <w:rFonts w:cstheme="minorHAnsi"/>
          <w:color w:val="000000" w:themeColor="text1"/>
          <w:szCs w:val="20"/>
          <w:lang w:eastAsia="nl-NL"/>
        </w:rPr>
        <w:t xml:space="preserve"> </w:t>
      </w:r>
      <w:r w:rsidR="000B5BB6">
        <w:rPr>
          <w:rFonts w:cstheme="minorHAnsi"/>
          <w:color w:val="000000" w:themeColor="text1"/>
          <w:szCs w:val="20"/>
          <w:lang w:eastAsia="nl-NL"/>
        </w:rPr>
        <w:t>F</w:t>
      </w:r>
    </w:p>
    <w:p w14:paraId="2CFA17A0" w14:textId="4F039A21" w:rsidR="00F94FFC" w:rsidRPr="00F94FFC" w:rsidRDefault="00693905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>
        <w:rPr>
          <w:rFonts w:ascii="Calibri" w:eastAsia="Times New Roman" w:hAnsi="Calibri" w:cs="Calibri"/>
          <w:sz w:val="22"/>
          <w:lang w:eastAsia="nl-NL"/>
        </w:rPr>
        <w:t>Organisation</w:t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97157117"/>
          <w:placeholder>
            <w:docPart w:val="3EE2A046ABC74228AC6227A7FD0BF41D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1169187D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07DD3234" w14:textId="583CC492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proofErr w:type="spellStart"/>
      <w:r w:rsidRPr="00F94FFC">
        <w:rPr>
          <w:rFonts w:ascii="Calibri" w:eastAsia="Times New Roman" w:hAnsi="Calibri" w:cs="Calibri"/>
          <w:sz w:val="22"/>
          <w:lang w:eastAsia="nl-NL"/>
        </w:rPr>
        <w:t>Ad</w:t>
      </w:r>
      <w:r w:rsidR="00693905">
        <w:rPr>
          <w:rFonts w:ascii="Calibri" w:eastAsia="Times New Roman" w:hAnsi="Calibri" w:cs="Calibri"/>
          <w:sz w:val="22"/>
          <w:lang w:eastAsia="nl-NL"/>
        </w:rPr>
        <w:t>d</w:t>
      </w:r>
      <w:r w:rsidRPr="00F94FFC">
        <w:rPr>
          <w:rFonts w:ascii="Calibri" w:eastAsia="Times New Roman" w:hAnsi="Calibri" w:cs="Calibri"/>
          <w:sz w:val="22"/>
          <w:lang w:eastAsia="nl-NL"/>
        </w:rPr>
        <w:t>res</w:t>
      </w:r>
      <w:proofErr w:type="spellEnd"/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>:</w:t>
      </w:r>
      <w:r w:rsidRPr="00F94FFC">
        <w:rPr>
          <w:rFonts w:ascii="Calibri" w:eastAsia="Times New Roman" w:hAnsi="Calibri" w:cs="Calibri"/>
          <w:b/>
          <w:sz w:val="22"/>
          <w:lang w:eastAsia="nl-NL"/>
        </w:rPr>
        <w:t xml:space="preserve">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1358927048"/>
          <w:placeholder>
            <w:docPart w:val="6D048678F6454DC58EF081BBD0B3B1EF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BDBB09C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46132198" w14:textId="46EF6668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Post</w:t>
      </w:r>
      <w:r w:rsidR="00693905">
        <w:rPr>
          <w:rFonts w:ascii="Calibri" w:eastAsia="Times New Roman" w:hAnsi="Calibri" w:cs="Calibri"/>
          <w:sz w:val="22"/>
          <w:lang w:eastAsia="nl-NL"/>
        </w:rPr>
        <w:t>al</w:t>
      </w:r>
      <w:r w:rsidR="009D274F">
        <w:rPr>
          <w:rFonts w:ascii="Calibri" w:eastAsia="Times New Roman" w:hAnsi="Calibri" w:cs="Calibri"/>
          <w:sz w:val="22"/>
          <w:lang w:eastAsia="nl-NL"/>
        </w:rPr>
        <w:t xml:space="preserve"> </w:t>
      </w:r>
      <w:r w:rsidR="00693905">
        <w:rPr>
          <w:rFonts w:ascii="Calibri" w:eastAsia="Times New Roman" w:hAnsi="Calibri" w:cs="Calibri"/>
          <w:sz w:val="22"/>
          <w:lang w:eastAsia="nl-NL"/>
        </w:rPr>
        <w:t>code</w:t>
      </w:r>
      <w:r w:rsidRPr="00F94FFC">
        <w:rPr>
          <w:rFonts w:ascii="Calibri" w:eastAsia="Times New Roman" w:hAnsi="Calibri" w:cs="Calibri"/>
          <w:sz w:val="22"/>
          <w:lang w:eastAsia="nl-NL"/>
        </w:rPr>
        <w:t>/</w:t>
      </w:r>
      <w:r w:rsidR="00693905">
        <w:rPr>
          <w:rFonts w:ascii="Calibri" w:eastAsia="Times New Roman" w:hAnsi="Calibri" w:cs="Calibri"/>
          <w:sz w:val="22"/>
          <w:lang w:eastAsia="nl-NL"/>
        </w:rPr>
        <w:t>City</w:t>
      </w:r>
      <w:r w:rsidR="00693905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1740547679"/>
          <w:placeholder>
            <w:docPart w:val="331514D271954E42A0888FA2B00904AB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66FCA4A6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05456BBF" w14:textId="31004E9E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Tele</w:t>
      </w:r>
      <w:r w:rsidR="009D274F">
        <w:rPr>
          <w:rFonts w:ascii="Calibri" w:eastAsia="Times New Roman" w:hAnsi="Calibri" w:cs="Calibri"/>
          <w:sz w:val="22"/>
          <w:lang w:eastAsia="nl-NL"/>
        </w:rPr>
        <w:t>p</w:t>
      </w:r>
      <w:r w:rsidR="00CF1274">
        <w:rPr>
          <w:rFonts w:ascii="Calibri" w:eastAsia="Times New Roman" w:hAnsi="Calibri" w:cs="Calibri"/>
          <w:sz w:val="22"/>
          <w:lang w:eastAsia="nl-NL"/>
        </w:rPr>
        <w:t>h</w:t>
      </w:r>
      <w:r w:rsidRPr="00F94FFC">
        <w:rPr>
          <w:rFonts w:ascii="Calibri" w:eastAsia="Times New Roman" w:hAnsi="Calibri" w:cs="Calibri"/>
          <w:sz w:val="22"/>
          <w:lang w:eastAsia="nl-NL"/>
        </w:rPr>
        <w:t>on</w:t>
      </w:r>
      <w:r w:rsidR="009D274F">
        <w:rPr>
          <w:rFonts w:ascii="Calibri" w:eastAsia="Times New Roman" w:hAnsi="Calibri" w:cs="Calibri"/>
          <w:sz w:val="22"/>
          <w:lang w:eastAsia="nl-NL"/>
        </w:rPr>
        <w:t>e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-22022545"/>
          <w:placeholder>
            <w:docPart w:val="A9E01280B0A84CD9927A011350D64C53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0D36A6A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59A64CA8" w14:textId="4F59A408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 xml:space="preserve">E-mail 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5159734"/>
          <w:placeholder>
            <w:docPart w:val="EE231066A6724A89B16003D01B0AFC90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5BD7B54D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75C3B3E8" w14:textId="07371AB7" w:rsidR="00F94FFC" w:rsidRPr="003D6572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3395784A" w14:textId="77777777" w:rsidR="008D6390" w:rsidRDefault="007B34ED" w:rsidP="0044099F">
      <w:pPr>
        <w:spacing w:after="0" w:line="240" w:lineRule="auto"/>
        <w:ind w:left="705" w:hanging="705"/>
        <w:jc w:val="both"/>
        <w:rPr>
          <w:rFonts w:ascii="Calibri" w:eastAsia="Times New Roman" w:hAnsi="Calibri" w:cs="Calibri"/>
          <w:sz w:val="22"/>
          <w:lang w:val="en-GB" w:eastAsia="nl-NL"/>
        </w:rPr>
      </w:pPr>
      <w:sdt>
        <w:sdtPr>
          <w:rPr>
            <w:rFonts w:cstheme="minorHAnsi"/>
            <w:szCs w:val="20"/>
            <w:lang w:val="en-GB"/>
          </w:rPr>
          <w:id w:val="-1764452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71AFE" w:rsidRPr="009044A3">
            <w:rPr>
              <w:rFonts w:ascii="MS Gothic" w:eastAsia="MS Gothic" w:hAnsi="MS Gothic" w:cstheme="minorHAnsi" w:hint="eastAsia"/>
              <w:szCs w:val="20"/>
              <w:lang w:val="en-GB"/>
            </w:rPr>
            <w:t>☐</w:t>
          </w:r>
        </w:sdtContent>
      </w:sdt>
      <w:r w:rsidR="00F94FFC" w:rsidRPr="009044A3">
        <w:rPr>
          <w:rFonts w:ascii="Calibri" w:eastAsia="Times New Roman" w:hAnsi="Calibri" w:cs="Calibri"/>
          <w:szCs w:val="20"/>
          <w:lang w:val="en-GB" w:eastAsia="nl-NL"/>
        </w:rPr>
        <w:t xml:space="preserve"> </w:t>
      </w:r>
      <w:r w:rsidR="00DF1F0A" w:rsidRPr="009044A3">
        <w:rPr>
          <w:rFonts w:ascii="Calibri" w:eastAsia="Times New Roman" w:hAnsi="Calibri" w:cs="Calibri"/>
          <w:szCs w:val="20"/>
          <w:lang w:val="en-GB" w:eastAsia="nl-NL"/>
        </w:rPr>
        <w:tab/>
      </w:r>
      <w:r w:rsidR="00057A7B" w:rsidRPr="009F7FB3">
        <w:rPr>
          <w:rFonts w:ascii="Calibri" w:eastAsia="Times New Roman" w:hAnsi="Calibri" w:cs="Calibri"/>
          <w:sz w:val="22"/>
          <w:lang w:val="en-GB" w:eastAsia="nl-NL"/>
        </w:rPr>
        <w:t>Will participate</w:t>
      </w:r>
      <w:r w:rsidR="00057A7B">
        <w:rPr>
          <w:rFonts w:ascii="Calibri" w:eastAsia="Times New Roman" w:hAnsi="Calibri" w:cs="Calibri"/>
          <w:sz w:val="22"/>
          <w:lang w:val="en-GB" w:eastAsia="nl-NL"/>
        </w:rPr>
        <w:t xml:space="preserve"> in the individual matchmaking which will be arranged </w:t>
      </w:r>
      <w:r w:rsidR="008D6390">
        <w:rPr>
          <w:rFonts w:ascii="Calibri" w:eastAsia="Times New Roman" w:hAnsi="Calibri" w:cs="Calibri"/>
          <w:sz w:val="22"/>
          <w:lang w:val="en-GB" w:eastAsia="nl-NL"/>
        </w:rPr>
        <w:t>around</w:t>
      </w:r>
      <w:r w:rsidR="0044099F">
        <w:rPr>
          <w:rFonts w:ascii="Calibri" w:eastAsia="Times New Roman" w:hAnsi="Calibri" w:cs="Calibri"/>
          <w:sz w:val="22"/>
          <w:lang w:val="en-GB" w:eastAsia="nl-NL"/>
        </w:rPr>
        <w:t xml:space="preserve"> the MEDICA 2021</w:t>
      </w:r>
      <w:r w:rsidR="00057A7B">
        <w:rPr>
          <w:rFonts w:ascii="Calibri" w:eastAsia="Times New Roman" w:hAnsi="Calibri" w:cs="Calibri"/>
          <w:sz w:val="22"/>
          <w:lang w:val="en-GB" w:eastAsia="nl-NL"/>
        </w:rPr>
        <w:t xml:space="preserve"> </w:t>
      </w:r>
      <w:r w:rsidR="009044A3" w:rsidRPr="0044099F">
        <w:rPr>
          <w:rFonts w:ascii="Calibri" w:eastAsia="Times New Roman" w:hAnsi="Calibri" w:cs="Calibri"/>
          <w:sz w:val="22"/>
          <w:lang w:val="en-GB" w:eastAsia="nl-NL"/>
        </w:rPr>
        <w:t xml:space="preserve">á </w:t>
      </w:r>
    </w:p>
    <w:p w14:paraId="59643500" w14:textId="3176BF4B" w:rsidR="00C71AFE" w:rsidRPr="0044099F" w:rsidRDefault="009044A3" w:rsidP="008D6390">
      <w:pPr>
        <w:spacing w:after="0" w:line="240" w:lineRule="auto"/>
        <w:ind w:left="705"/>
        <w:jc w:val="both"/>
        <w:rPr>
          <w:rFonts w:ascii="Calibri" w:eastAsia="Times New Roman" w:hAnsi="Calibri" w:cs="Calibri"/>
          <w:sz w:val="22"/>
          <w:lang w:val="en-GB" w:eastAsia="nl-NL"/>
        </w:rPr>
      </w:pPr>
      <w:r w:rsidRPr="0044099F">
        <w:rPr>
          <w:rFonts w:ascii="Calibri" w:eastAsia="Times New Roman" w:hAnsi="Calibri" w:cs="Calibri"/>
          <w:sz w:val="22"/>
          <w:lang w:val="en-GB" w:eastAsia="nl-NL"/>
        </w:rPr>
        <w:t>€ 1.900,-</w:t>
      </w:r>
    </w:p>
    <w:p w14:paraId="08848E88" w14:textId="182C276D" w:rsidR="00E16BD4" w:rsidRDefault="00254897" w:rsidP="00DF1F0A">
      <w:pPr>
        <w:spacing w:after="0" w:line="240" w:lineRule="auto"/>
        <w:jc w:val="both"/>
        <w:rPr>
          <w:rFonts w:ascii="Calibri" w:hAnsi="Calibri" w:cs="Calibri"/>
          <w:iCs/>
          <w:color w:val="000000"/>
          <w:szCs w:val="20"/>
          <w:lang w:val="en-GB"/>
        </w:rPr>
      </w:pPr>
      <w:r w:rsidRPr="001537AF">
        <w:rPr>
          <w:rFonts w:ascii="Calibri" w:hAnsi="Calibri" w:cs="Calibri"/>
          <w:iCs/>
          <w:color w:val="000000"/>
          <w:sz w:val="28"/>
          <w:szCs w:val="28"/>
          <w:lang w:val="en-GB"/>
        </w:rPr>
        <w:t>□</w:t>
      </w:r>
      <w:r w:rsidRPr="001537AF">
        <w:rPr>
          <w:rFonts w:ascii="Calibri" w:hAnsi="Calibri" w:cs="Calibri"/>
          <w:iCs/>
          <w:color w:val="000000"/>
          <w:szCs w:val="20"/>
          <w:lang w:val="en-GB"/>
        </w:rPr>
        <w:t xml:space="preserve"> </w:t>
      </w:r>
      <w:r>
        <w:rPr>
          <w:rFonts w:ascii="Calibri" w:hAnsi="Calibri" w:cs="Calibri"/>
          <w:iCs/>
          <w:color w:val="000000"/>
          <w:szCs w:val="20"/>
          <w:lang w:val="en-GB"/>
        </w:rPr>
        <w:tab/>
      </w:r>
      <w:r w:rsidRPr="008D6390">
        <w:rPr>
          <w:rFonts w:ascii="Calibri" w:hAnsi="Calibri" w:cs="Calibri"/>
          <w:iCs/>
          <w:color w:val="000000"/>
          <w:sz w:val="22"/>
          <w:lang w:val="en-GB"/>
        </w:rPr>
        <w:t>I will be applying for a SIB Mission voucher</w:t>
      </w:r>
      <w:r w:rsidR="00ED6C4A" w:rsidRPr="008D6390">
        <w:rPr>
          <w:rFonts w:ascii="Calibri" w:hAnsi="Calibri" w:cs="Calibri"/>
          <w:iCs/>
          <w:color w:val="000000"/>
          <w:sz w:val="22"/>
          <w:lang w:val="en-GB"/>
        </w:rPr>
        <w:t xml:space="preserve"> or</w:t>
      </w:r>
      <w:r w:rsidR="00ED6C4A" w:rsidRPr="008D6390">
        <w:rPr>
          <w:sz w:val="22"/>
          <w:lang w:val="en-GB"/>
        </w:rPr>
        <w:t xml:space="preserve"> </w:t>
      </w:r>
      <w:proofErr w:type="spellStart"/>
      <w:r w:rsidR="00C10D7F" w:rsidRPr="008D6390">
        <w:rPr>
          <w:rFonts w:ascii="Calibri" w:hAnsi="Calibri" w:cs="Calibri"/>
          <w:iCs/>
          <w:color w:val="000000"/>
          <w:sz w:val="22"/>
          <w:lang w:val="en-GB"/>
        </w:rPr>
        <w:t>mark</w:t>
      </w:r>
      <w:r w:rsidR="00C10D7F">
        <w:rPr>
          <w:rFonts w:ascii="Calibri" w:hAnsi="Calibri" w:cs="Calibri"/>
          <w:iCs/>
          <w:color w:val="000000"/>
          <w:sz w:val="22"/>
          <w:lang w:val="en-GB"/>
        </w:rPr>
        <w:t>t</w:t>
      </w:r>
      <w:r w:rsidR="00C10D7F" w:rsidRPr="008D6390">
        <w:rPr>
          <w:rFonts w:ascii="Calibri" w:hAnsi="Calibri" w:cs="Calibri"/>
          <w:iCs/>
          <w:color w:val="000000"/>
          <w:sz w:val="22"/>
          <w:lang w:val="en-GB"/>
        </w:rPr>
        <w:t>entree</w:t>
      </w:r>
      <w:proofErr w:type="spellEnd"/>
      <w:r w:rsidR="00ED6C4A" w:rsidRPr="008D6390">
        <w:rPr>
          <w:rFonts w:ascii="Calibri" w:hAnsi="Calibri" w:cs="Calibri"/>
          <w:iCs/>
          <w:color w:val="000000"/>
          <w:sz w:val="22"/>
          <w:lang w:val="en-GB"/>
        </w:rPr>
        <w:t xml:space="preserve"> Voucher at RVO.nl</w:t>
      </w:r>
    </w:p>
    <w:p w14:paraId="3883AD2D" w14:textId="77777777" w:rsidR="00ED6C4A" w:rsidRPr="009044A3" w:rsidRDefault="00ED6C4A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</w:p>
    <w:p w14:paraId="7C9414F4" w14:textId="5B226F23" w:rsidR="00F56C46" w:rsidRPr="008B1B84" w:rsidRDefault="00E41219" w:rsidP="008B1B84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  <w:r>
        <w:rPr>
          <w:rFonts w:ascii="Calibri" w:eastAsia="Times New Roman" w:hAnsi="Calibri" w:cs="Calibri"/>
          <w:sz w:val="22"/>
          <w:lang w:val="en-GB" w:eastAsia="nl-NL"/>
        </w:rPr>
        <w:t>You</w:t>
      </w:r>
      <w:r w:rsidR="008B1B84" w:rsidRPr="008B1B84">
        <w:rPr>
          <w:rFonts w:ascii="Calibri" w:eastAsia="Times New Roman" w:hAnsi="Calibri" w:cs="Calibri"/>
          <w:sz w:val="22"/>
          <w:lang w:val="en-GB" w:eastAsia="nl-NL"/>
        </w:rPr>
        <w:t xml:space="preserve"> will receive an invoice for 100% of </w:t>
      </w:r>
      <w:r w:rsidR="00982137">
        <w:rPr>
          <w:rFonts w:ascii="Calibri" w:eastAsia="Times New Roman" w:hAnsi="Calibri" w:cs="Calibri"/>
          <w:sz w:val="22"/>
          <w:lang w:val="en-GB" w:eastAsia="nl-NL"/>
        </w:rPr>
        <w:t xml:space="preserve">your binding </w:t>
      </w:r>
      <w:r w:rsidR="008B1B84" w:rsidRPr="008B1B84">
        <w:rPr>
          <w:rFonts w:ascii="Calibri" w:eastAsia="Times New Roman" w:hAnsi="Calibri" w:cs="Calibri"/>
          <w:sz w:val="22"/>
          <w:lang w:val="en-GB" w:eastAsia="nl-NL"/>
        </w:rPr>
        <w:t>participation fee at registration</w:t>
      </w:r>
      <w:r w:rsidR="008B1B84">
        <w:rPr>
          <w:rFonts w:ascii="Calibri" w:eastAsia="Times New Roman" w:hAnsi="Calibri" w:cs="Calibri"/>
          <w:sz w:val="22"/>
          <w:lang w:val="en-GB" w:eastAsia="nl-NL"/>
        </w:rPr>
        <w:t xml:space="preserve">. </w:t>
      </w:r>
      <w:r w:rsidR="00982137">
        <w:rPr>
          <w:rFonts w:ascii="Calibri" w:eastAsia="Times New Roman" w:hAnsi="Calibri" w:cs="Calibri"/>
          <w:sz w:val="22"/>
          <w:lang w:val="en-GB" w:eastAsia="nl-NL"/>
        </w:rPr>
        <w:t>Cancellation</w:t>
      </w:r>
      <w:r w:rsidR="00AF0EA9">
        <w:rPr>
          <w:rFonts w:ascii="Calibri" w:eastAsia="Times New Roman" w:hAnsi="Calibri" w:cs="Calibri"/>
          <w:sz w:val="22"/>
          <w:lang w:val="en-GB" w:eastAsia="nl-NL"/>
        </w:rPr>
        <w:t xml:space="preserve"> fee is</w:t>
      </w:r>
      <w:r w:rsidR="00982137">
        <w:rPr>
          <w:rFonts w:ascii="Calibri" w:eastAsia="Times New Roman" w:hAnsi="Calibri" w:cs="Calibri"/>
          <w:sz w:val="22"/>
          <w:lang w:val="en-GB" w:eastAsia="nl-NL"/>
        </w:rPr>
        <w:t xml:space="preserve"> 100% of</w:t>
      </w:r>
      <w:r w:rsidR="00AF0EA9">
        <w:rPr>
          <w:rFonts w:ascii="Calibri" w:eastAsia="Times New Roman" w:hAnsi="Calibri" w:cs="Calibri"/>
          <w:sz w:val="22"/>
          <w:lang w:val="en-GB" w:eastAsia="nl-NL"/>
        </w:rPr>
        <w:t xml:space="preserve"> costs of mat</w:t>
      </w:r>
      <w:r w:rsidR="00350AEB">
        <w:rPr>
          <w:rFonts w:ascii="Calibri" w:eastAsia="Times New Roman" w:hAnsi="Calibri" w:cs="Calibri"/>
          <w:sz w:val="22"/>
          <w:lang w:val="en-GB" w:eastAsia="nl-NL"/>
        </w:rPr>
        <w:t>ch</w:t>
      </w:r>
      <w:r w:rsidR="00AF0EA9">
        <w:rPr>
          <w:rFonts w:ascii="Calibri" w:eastAsia="Times New Roman" w:hAnsi="Calibri" w:cs="Calibri"/>
          <w:sz w:val="22"/>
          <w:lang w:val="en-GB" w:eastAsia="nl-NL"/>
        </w:rPr>
        <w:t xml:space="preserve">making.  </w:t>
      </w:r>
    </w:p>
    <w:p w14:paraId="2579CF86" w14:textId="77777777" w:rsidR="002F5553" w:rsidRPr="008B1B84" w:rsidRDefault="002F5553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</w:p>
    <w:p w14:paraId="1F90EB26" w14:textId="0EF39873" w:rsidR="00F94FFC" w:rsidRPr="00D138D3" w:rsidRDefault="00D138D3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  <w:r w:rsidRPr="00D138D3">
        <w:rPr>
          <w:rFonts w:ascii="Calibri" w:eastAsia="Times New Roman" w:hAnsi="Calibri" w:cs="Calibri"/>
          <w:sz w:val="22"/>
          <w:lang w:val="en-GB" w:eastAsia="nl-NL"/>
        </w:rPr>
        <w:t>and hereby agrees to t</w:t>
      </w:r>
      <w:r>
        <w:rPr>
          <w:rFonts w:ascii="Calibri" w:eastAsia="Times New Roman" w:hAnsi="Calibri" w:cs="Calibri"/>
          <w:sz w:val="22"/>
          <w:lang w:val="en-GB" w:eastAsia="nl-NL"/>
        </w:rPr>
        <w:t xml:space="preserve">he terms &amp; conditions of </w:t>
      </w:r>
      <w:r w:rsidR="009C39ED">
        <w:rPr>
          <w:rFonts w:ascii="Calibri" w:eastAsia="Times New Roman" w:hAnsi="Calibri" w:cs="Calibri"/>
          <w:sz w:val="22"/>
          <w:lang w:val="en-GB" w:eastAsia="nl-NL"/>
        </w:rPr>
        <w:t>participation in TFHC events</w:t>
      </w:r>
      <w:r w:rsidR="00E7163D">
        <w:rPr>
          <w:rFonts w:ascii="Calibri" w:eastAsia="Times New Roman" w:hAnsi="Calibri" w:cs="Calibri"/>
          <w:sz w:val="22"/>
          <w:lang w:val="en-GB" w:eastAsia="nl-NL"/>
        </w:rPr>
        <w:t>.</w:t>
      </w:r>
    </w:p>
    <w:p w14:paraId="1599D42B" w14:textId="77777777" w:rsidR="00F94FFC" w:rsidRPr="00D138D3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</w:p>
    <w:p w14:paraId="496D3469" w14:textId="77777777" w:rsidR="00F94FFC" w:rsidRPr="00D138D3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val="en-GB" w:eastAsia="nl-NL"/>
        </w:rPr>
      </w:pPr>
    </w:p>
    <w:p w14:paraId="7D808239" w14:textId="4A7C67BA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 w:rsidRPr="00F94FFC">
        <w:rPr>
          <w:rFonts w:ascii="Calibri" w:eastAsia="Times New Roman" w:hAnsi="Calibri" w:cs="Calibri"/>
          <w:sz w:val="22"/>
          <w:lang w:eastAsia="nl-NL"/>
        </w:rPr>
        <w:t>D</w:t>
      </w:r>
      <w:r w:rsidR="00033375">
        <w:rPr>
          <w:rFonts w:ascii="Calibri" w:eastAsia="Times New Roman" w:hAnsi="Calibri" w:cs="Calibri"/>
          <w:sz w:val="22"/>
          <w:lang w:eastAsia="nl-NL"/>
        </w:rPr>
        <w:t>ate</w:t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</w:r>
      <w:r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  <w:sdt>
        <w:sdtPr>
          <w:rPr>
            <w:rFonts w:cstheme="minorHAnsi"/>
            <w:color w:val="000000" w:themeColor="text1"/>
            <w:szCs w:val="20"/>
            <w:lang w:eastAsia="nl-NL"/>
          </w:rPr>
          <w:id w:val="2117400395"/>
          <w:placeholder>
            <w:docPart w:val="A52A11016E5B4AA0897FC066B4537322"/>
          </w:placeholder>
          <w:showingPlcHdr/>
        </w:sdtPr>
        <w:sdtEndPr/>
        <w:sdtContent>
          <w:r w:rsidR="00C71AFE" w:rsidRPr="009B7C06">
            <w:rPr>
              <w:rStyle w:val="Tekstvantijdelijkeaanduiding"/>
              <w:rFonts w:cstheme="minorHAnsi"/>
              <w:szCs w:val="20"/>
            </w:rPr>
            <w:t>Klik of tik om tekst in te voeren.</w:t>
          </w:r>
        </w:sdtContent>
      </w:sdt>
    </w:p>
    <w:p w14:paraId="4610BBFE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0B08DFB6" w14:textId="7FFBD0FD" w:rsidR="00F94FFC" w:rsidRPr="00F94FFC" w:rsidRDefault="00C71AFE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r>
        <w:rPr>
          <w:rFonts w:ascii="Arial" w:hAnsi="Arial" w:cs="Arial"/>
          <w:noProof/>
          <w:color w:val="000000" w:themeColor="text1"/>
          <w:sz w:val="18"/>
          <w:lang w:eastAsia="nl-NL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3F3F6E40" wp14:editId="326BE50D">
                <wp:simplePos x="0" y="0"/>
                <wp:positionH relativeFrom="column">
                  <wp:posOffset>1426761</wp:posOffset>
                </wp:positionH>
                <wp:positionV relativeFrom="paragraph">
                  <wp:posOffset>167088</wp:posOffset>
                </wp:positionV>
                <wp:extent cx="2321781" cy="609600"/>
                <wp:effectExtent l="0" t="0" r="21590" b="19050"/>
                <wp:wrapNone/>
                <wp:docPr id="18" name="Rechthoe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781" cy="609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A1AA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4711FE" w14:textId="77777777" w:rsidR="00C71AFE" w:rsidRDefault="00C71AFE" w:rsidP="00C71AFE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F6E40" id="Rechthoek 18" o:spid="_x0000_s1026" style="position:absolute;left:0;text-align:left;margin-left:112.35pt;margin-top:13.15pt;width:182.8pt;height:48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" filled="f" strokecolor="#00a1aa">
                <v:textbox>
                  <w:txbxContent>
                    <w:p w14:paraId="704711FE" w14:textId="77777777" w:rsidR="00C71AFE" w:rsidRDefault="00C71AFE" w:rsidP="00C71AFE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6E7AF3D3" w14:textId="4C474957" w:rsidR="00F94FFC" w:rsidRPr="00F94FFC" w:rsidRDefault="00033375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  <w:proofErr w:type="spellStart"/>
      <w:r>
        <w:rPr>
          <w:rFonts w:ascii="Calibri" w:eastAsia="Times New Roman" w:hAnsi="Calibri" w:cs="Calibri"/>
          <w:sz w:val="22"/>
          <w:lang w:eastAsia="nl-NL"/>
        </w:rPr>
        <w:t>Signature</w:t>
      </w:r>
      <w:proofErr w:type="spellEnd"/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</w:r>
      <w:r w:rsidR="00F94FFC" w:rsidRPr="00F94FFC">
        <w:rPr>
          <w:rFonts w:ascii="Calibri" w:eastAsia="Times New Roman" w:hAnsi="Calibri" w:cs="Calibri"/>
          <w:sz w:val="22"/>
          <w:lang w:eastAsia="nl-NL"/>
        </w:rPr>
        <w:tab/>
        <w:t xml:space="preserve">: </w:t>
      </w:r>
    </w:p>
    <w:p w14:paraId="7DE8D405" w14:textId="77777777" w:rsidR="00F94FFC" w:rsidRPr="00F94FFC" w:rsidRDefault="00F94FFC" w:rsidP="00DF1F0A">
      <w:pPr>
        <w:spacing w:after="0" w:line="240" w:lineRule="auto"/>
        <w:jc w:val="both"/>
        <w:rPr>
          <w:rFonts w:ascii="Calibri" w:eastAsia="Times New Roman" w:hAnsi="Calibri" w:cs="Calibri"/>
          <w:sz w:val="22"/>
          <w:lang w:eastAsia="nl-NL"/>
        </w:rPr>
      </w:pPr>
    </w:p>
    <w:p w14:paraId="681AB315" w14:textId="77777777" w:rsidR="00F94FFC" w:rsidRPr="00F94FFC" w:rsidRDefault="00F94FFC" w:rsidP="00DF1F0A">
      <w:pPr>
        <w:spacing w:after="0" w:line="240" w:lineRule="auto"/>
        <w:jc w:val="both"/>
        <w:rPr>
          <w:rFonts w:ascii="Univers" w:eastAsia="Times New Roman" w:hAnsi="Univers" w:cs="Arial"/>
          <w:sz w:val="22"/>
          <w:lang w:eastAsia="nl-NL"/>
        </w:rPr>
      </w:pPr>
    </w:p>
    <w:p w14:paraId="5364E229" w14:textId="44607ACB" w:rsidR="006D3AF7" w:rsidRDefault="006D3AF7" w:rsidP="00DF1F0A">
      <w:pPr>
        <w:spacing w:after="0"/>
        <w:jc w:val="both"/>
        <w:rPr>
          <w:sz w:val="22"/>
        </w:rPr>
      </w:pPr>
    </w:p>
    <w:p w14:paraId="2BA3DE76" w14:textId="77777777" w:rsidR="00DF1F0A" w:rsidRDefault="00DF1F0A" w:rsidP="00DF1F0A">
      <w:pPr>
        <w:spacing w:after="0"/>
        <w:jc w:val="both"/>
        <w:rPr>
          <w:sz w:val="18"/>
          <w:szCs w:val="18"/>
        </w:rPr>
      </w:pPr>
    </w:p>
    <w:sectPr w:rsidR="00DF1F0A" w:rsidSect="00DF1F0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0" w:right="1133" w:bottom="284" w:left="1134" w:header="22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79308" w14:textId="77777777" w:rsidR="007B34ED" w:rsidRDefault="007B34ED" w:rsidP="00A15520">
      <w:pPr>
        <w:spacing w:after="0" w:line="240" w:lineRule="auto"/>
      </w:pPr>
      <w:r>
        <w:separator/>
      </w:r>
    </w:p>
  </w:endnote>
  <w:endnote w:type="continuationSeparator" w:id="0">
    <w:p w14:paraId="441ABBE3" w14:textId="77777777" w:rsidR="007B34ED" w:rsidRDefault="007B34ED" w:rsidP="00A15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8AECB" w14:textId="77777777" w:rsidR="003D6572" w:rsidRDefault="003D6572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C8A1C" w14:textId="77777777" w:rsidR="003D6572" w:rsidRDefault="003D6572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1A7D5" w14:textId="77777777" w:rsidR="003D6572" w:rsidRDefault="003D6572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A9756" w14:textId="77777777" w:rsidR="007B34ED" w:rsidRDefault="007B34ED" w:rsidP="00A15520">
      <w:pPr>
        <w:spacing w:after="0" w:line="240" w:lineRule="auto"/>
      </w:pPr>
      <w:r>
        <w:separator/>
      </w:r>
    </w:p>
  </w:footnote>
  <w:footnote w:type="continuationSeparator" w:id="0">
    <w:p w14:paraId="4D6B73A4" w14:textId="77777777" w:rsidR="007B34ED" w:rsidRDefault="007B34ED" w:rsidP="00A15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3BC02" w14:textId="77777777" w:rsidR="003D6572" w:rsidRDefault="003D6572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7A2D0" w14:textId="0D0303AB" w:rsidR="00A15520" w:rsidRDefault="00DF1F0A">
    <w:pPr>
      <w:pStyle w:val="Koptekst"/>
    </w:pPr>
    <w:r>
      <w:rPr>
        <w:rFonts w:asciiTheme="majorHAnsi" w:hAnsiTheme="majorHAnsi" w:cs="Mongolian Baiti"/>
        <w:b/>
        <w:noProof/>
        <w:lang w:val="en-GB"/>
      </w:rPr>
      <w:drawing>
        <wp:anchor distT="0" distB="0" distL="114300" distR="114300" simplePos="0" relativeHeight="251661312" behindDoc="1" locked="0" layoutInCell="1" allowOverlap="1" wp14:anchorId="47B075D6" wp14:editId="418CC725">
          <wp:simplePos x="0" y="0"/>
          <wp:positionH relativeFrom="column">
            <wp:posOffset>-141976</wp:posOffset>
          </wp:positionH>
          <wp:positionV relativeFrom="paragraph">
            <wp:posOffset>-1233170</wp:posOffset>
          </wp:positionV>
          <wp:extent cx="6331585" cy="1108075"/>
          <wp:effectExtent l="0" t="0" r="0" b="0"/>
          <wp:wrapTight wrapText="bothSides">
            <wp:wrapPolygon edited="0">
              <wp:start x="0" y="0"/>
              <wp:lineTo x="0" y="21167"/>
              <wp:lineTo x="21511" y="21167"/>
              <wp:lineTo x="21511" y="0"/>
              <wp:lineTo x="0" y="0"/>
            </wp:wrapPolygon>
          </wp:wrapTight>
          <wp:docPr id="16" name="Afbeelding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fbeelding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1585" cy="1108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AF7" w:rsidRPr="00A15520">
      <w:rPr>
        <w:noProof/>
        <w:lang w:eastAsia="nl-NL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BB7A2D1" wp14:editId="6865AB3D">
              <wp:simplePos x="0" y="0"/>
              <wp:positionH relativeFrom="column">
                <wp:posOffset>4181475</wp:posOffset>
              </wp:positionH>
              <wp:positionV relativeFrom="paragraph">
                <wp:posOffset>-1057275</wp:posOffset>
              </wp:positionV>
              <wp:extent cx="2604770" cy="390525"/>
              <wp:effectExtent l="0" t="0" r="0" b="0"/>
              <wp:wrapNone/>
              <wp:docPr id="1" name="Rechthoe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04770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BB7A2D5" w14:textId="5562F74B" w:rsidR="00A15520" w:rsidRPr="00423DC4" w:rsidRDefault="00F94FFC" w:rsidP="00A15520">
                          <w:pP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</w:pPr>
                          <w:r>
                            <w:rPr>
                              <w:rFonts w:cstheme="minorHAnsi"/>
                              <w:b/>
                              <w:i/>
                              <w:sz w:val="36"/>
                            </w:rPr>
                            <w:t>Aanmeldformuli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B7A2D1" id="Rechthoek 1" o:spid="_x0000_s1027" style="position:absolute;margin-left:329.25pt;margin-top:-83.25pt;width:205.1pt;height:3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" filled="f" stroked="f" strokeweight="2pt">
              <v:textbox>
                <w:txbxContent>
                  <w:p w14:paraId="5BB7A2D5" w14:textId="5562F74B" w:rsidR="00A15520" w:rsidRPr="00423DC4" w:rsidRDefault="00F94FFC" w:rsidP="00A15520">
                    <w:pPr>
                      <w:rPr>
                        <w:rFonts w:cstheme="minorHAnsi"/>
                        <w:b/>
                        <w:i/>
                        <w:sz w:val="36"/>
                      </w:rPr>
                    </w:pPr>
                    <w:r>
                      <w:rPr>
                        <w:rFonts w:cstheme="minorHAnsi"/>
                        <w:b/>
                        <w:i/>
                        <w:sz w:val="36"/>
                      </w:rPr>
                      <w:t>Aanmeldformulier</w:t>
                    </w: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71BEC" w14:textId="77777777" w:rsidR="003D6572" w:rsidRDefault="003D6572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E090B"/>
    <w:multiLevelType w:val="hybridMultilevel"/>
    <w:tmpl w:val="556C7A2E"/>
    <w:lvl w:ilvl="0" w:tplc="40682A6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B4E6C"/>
    <w:multiLevelType w:val="hybridMultilevel"/>
    <w:tmpl w:val="7FB0FC38"/>
    <w:lvl w:ilvl="0" w:tplc="20A47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C5030"/>
    <w:multiLevelType w:val="hybridMultilevel"/>
    <w:tmpl w:val="C4300168"/>
    <w:lvl w:ilvl="0" w:tplc="C22ED09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D611F"/>
    <w:multiLevelType w:val="hybridMultilevel"/>
    <w:tmpl w:val="8C6E01B6"/>
    <w:lvl w:ilvl="0" w:tplc="D8282054">
      <w:start w:val="4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501EE"/>
    <w:multiLevelType w:val="multilevel"/>
    <w:tmpl w:val="8FAA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83849"/>
    <w:multiLevelType w:val="hybridMultilevel"/>
    <w:tmpl w:val="1DB4EAD4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>
      <w:start w:val="1"/>
      <w:numFmt w:val="decimal"/>
      <w:lvlText w:val="%4."/>
      <w:lvlJc w:val="left"/>
      <w:pPr>
        <w:ind w:left="2880" w:hanging="360"/>
      </w:pPr>
    </w:lvl>
    <w:lvl w:ilvl="4" w:tplc="04130019">
      <w:start w:val="1"/>
      <w:numFmt w:val="lowerLetter"/>
      <w:lvlText w:val="%5."/>
      <w:lvlJc w:val="left"/>
      <w:pPr>
        <w:ind w:left="3600" w:hanging="360"/>
      </w:pPr>
    </w:lvl>
    <w:lvl w:ilvl="5" w:tplc="0413001B">
      <w:start w:val="1"/>
      <w:numFmt w:val="lowerRoman"/>
      <w:lvlText w:val="%6."/>
      <w:lvlJc w:val="right"/>
      <w:pPr>
        <w:ind w:left="4320" w:hanging="180"/>
      </w:pPr>
    </w:lvl>
    <w:lvl w:ilvl="6" w:tplc="0413000F">
      <w:start w:val="1"/>
      <w:numFmt w:val="decimal"/>
      <w:lvlText w:val="%7."/>
      <w:lvlJc w:val="left"/>
      <w:pPr>
        <w:ind w:left="5040" w:hanging="360"/>
      </w:pPr>
    </w:lvl>
    <w:lvl w:ilvl="7" w:tplc="04130019">
      <w:start w:val="1"/>
      <w:numFmt w:val="lowerLetter"/>
      <w:lvlText w:val="%8."/>
      <w:lvlJc w:val="left"/>
      <w:pPr>
        <w:ind w:left="5760" w:hanging="360"/>
      </w:pPr>
    </w:lvl>
    <w:lvl w:ilvl="8" w:tplc="0413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80F0C"/>
    <w:multiLevelType w:val="hybridMultilevel"/>
    <w:tmpl w:val="A03A7AE2"/>
    <w:lvl w:ilvl="0" w:tplc="D6B21B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627A7"/>
    <w:multiLevelType w:val="hybridMultilevel"/>
    <w:tmpl w:val="4A02805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E730D"/>
    <w:multiLevelType w:val="multilevel"/>
    <w:tmpl w:val="2E4A1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8E160F"/>
    <w:multiLevelType w:val="hybridMultilevel"/>
    <w:tmpl w:val="3574EC2C"/>
    <w:lvl w:ilvl="0" w:tplc="4256459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1C1B95"/>
    <w:multiLevelType w:val="hybridMultilevel"/>
    <w:tmpl w:val="B2700F4C"/>
    <w:lvl w:ilvl="0" w:tplc="585AE4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870D26"/>
    <w:multiLevelType w:val="hybridMultilevel"/>
    <w:tmpl w:val="85466786"/>
    <w:lvl w:ilvl="0" w:tplc="F48E7726">
      <w:start w:val="1"/>
      <w:numFmt w:val="lowerLetter"/>
      <w:lvlText w:val="%1."/>
      <w:lvlJc w:val="left"/>
      <w:pPr>
        <w:ind w:left="1770" w:hanging="360"/>
      </w:pPr>
      <w:rPr>
        <w:rFonts w:asciiTheme="minorHAnsi" w:eastAsiaTheme="minorHAnsi" w:hAnsiTheme="minorHAnsi" w:cstheme="minorBidi"/>
      </w:rPr>
    </w:lvl>
    <w:lvl w:ilvl="1" w:tplc="04130003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2" w15:restartNumberingAfterBreak="0">
    <w:nsid w:val="5D777B10"/>
    <w:multiLevelType w:val="hybridMultilevel"/>
    <w:tmpl w:val="BA421A8E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DD0711"/>
    <w:multiLevelType w:val="multilevel"/>
    <w:tmpl w:val="97287870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4" w15:restartNumberingAfterBreak="0">
    <w:nsid w:val="64A975F1"/>
    <w:multiLevelType w:val="multilevel"/>
    <w:tmpl w:val="D688CB2C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712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145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05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65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865" w:hanging="1440"/>
      </w:pPr>
      <w:rPr>
        <w:rFonts w:hint="default"/>
        <w:b/>
      </w:rPr>
    </w:lvl>
  </w:abstractNum>
  <w:abstractNum w:abstractNumId="15" w15:restartNumberingAfterBreak="0">
    <w:nsid w:val="761D01C1"/>
    <w:multiLevelType w:val="hybridMultilevel"/>
    <w:tmpl w:val="01183290"/>
    <w:lvl w:ilvl="0" w:tplc="20A47C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DD62D1"/>
    <w:multiLevelType w:val="hybridMultilevel"/>
    <w:tmpl w:val="795E7CC2"/>
    <w:lvl w:ilvl="0" w:tplc="0880950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4E1E5D"/>
    <w:multiLevelType w:val="hybridMultilevel"/>
    <w:tmpl w:val="7F322EEE"/>
    <w:lvl w:ilvl="0" w:tplc="D4CE91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36C0A" w:themeColor="accent6" w:themeShade="BF"/>
        <w:sz w:val="20"/>
        <w:szCs w:val="20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13DF2"/>
    <w:multiLevelType w:val="hybridMultilevel"/>
    <w:tmpl w:val="5F62B416"/>
    <w:lvl w:ilvl="0" w:tplc="D8282054">
      <w:start w:val="4"/>
      <w:numFmt w:val="bullet"/>
      <w:lvlText w:val=""/>
      <w:lvlJc w:val="left"/>
      <w:pPr>
        <w:ind w:left="360" w:hanging="360"/>
      </w:pPr>
      <w:rPr>
        <w:rFonts w:ascii="Symbol" w:eastAsiaTheme="majorEastAsia" w:hAnsi="Symbol" w:cstheme="majorBid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3"/>
  </w:num>
  <w:num w:numId="5">
    <w:abstractNumId w:val="18"/>
  </w:num>
  <w:num w:numId="6">
    <w:abstractNumId w:val="9"/>
  </w:num>
  <w:num w:numId="7">
    <w:abstractNumId w:val="2"/>
  </w:num>
  <w:num w:numId="8">
    <w:abstractNumId w:val="0"/>
  </w:num>
  <w:num w:numId="9">
    <w:abstractNumId w:val="6"/>
  </w:num>
  <w:num w:numId="10">
    <w:abstractNumId w:val="1"/>
  </w:num>
  <w:num w:numId="11">
    <w:abstractNumId w:val="15"/>
  </w:num>
  <w:num w:numId="12">
    <w:abstractNumId w:val="17"/>
  </w:num>
  <w:num w:numId="13">
    <w:abstractNumId w:val="10"/>
  </w:num>
  <w:num w:numId="14">
    <w:abstractNumId w:val="12"/>
  </w:num>
  <w:num w:numId="15">
    <w:abstractNumId w:val="7"/>
  </w:num>
  <w:num w:numId="16">
    <w:abstractNumId w:val="8"/>
  </w:num>
  <w:num w:numId="17">
    <w:abstractNumId w:val="4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QNQlyAi+LUBMEs4nj3RIk6UxaF3EUyUiOiBGIh777w2HNBjslqdzR0RK1Gyu0vwdPNXnzaMRJqcizDoB0z9ZgA==" w:salt="9XWz5h/0aqErwr5prGexr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7AwMDexNDA3szBR0lEKTi0uzszPAykwqgUAsO18riwAAAA="/>
  </w:docVars>
  <w:rsids>
    <w:rsidRoot w:val="00A15520"/>
    <w:rsid w:val="00012FE3"/>
    <w:rsid w:val="00033375"/>
    <w:rsid w:val="00057562"/>
    <w:rsid w:val="00057A7B"/>
    <w:rsid w:val="00060CB3"/>
    <w:rsid w:val="0006553A"/>
    <w:rsid w:val="000740CC"/>
    <w:rsid w:val="00082061"/>
    <w:rsid w:val="00084622"/>
    <w:rsid w:val="000B5BB6"/>
    <w:rsid w:val="000C1639"/>
    <w:rsid w:val="000C2D66"/>
    <w:rsid w:val="000D0C17"/>
    <w:rsid w:val="001029E7"/>
    <w:rsid w:val="001264C4"/>
    <w:rsid w:val="00161AF8"/>
    <w:rsid w:val="001B51FA"/>
    <w:rsid w:val="001C4EBE"/>
    <w:rsid w:val="001D3F8E"/>
    <w:rsid w:val="001F32B9"/>
    <w:rsid w:val="001F7BBB"/>
    <w:rsid w:val="00204D14"/>
    <w:rsid w:val="00224ED6"/>
    <w:rsid w:val="0023670B"/>
    <w:rsid w:val="00250187"/>
    <w:rsid w:val="0025102E"/>
    <w:rsid w:val="00254897"/>
    <w:rsid w:val="00291EE0"/>
    <w:rsid w:val="002A2866"/>
    <w:rsid w:val="002A7765"/>
    <w:rsid w:val="002A79D1"/>
    <w:rsid w:val="002B6CD5"/>
    <w:rsid w:val="002D135F"/>
    <w:rsid w:val="002F5553"/>
    <w:rsid w:val="00313668"/>
    <w:rsid w:val="00333AC9"/>
    <w:rsid w:val="00337067"/>
    <w:rsid w:val="00350AEB"/>
    <w:rsid w:val="0035129D"/>
    <w:rsid w:val="00356372"/>
    <w:rsid w:val="00363197"/>
    <w:rsid w:val="00371C07"/>
    <w:rsid w:val="00372455"/>
    <w:rsid w:val="00380646"/>
    <w:rsid w:val="003853DB"/>
    <w:rsid w:val="00390CE4"/>
    <w:rsid w:val="003A1B3E"/>
    <w:rsid w:val="003B1968"/>
    <w:rsid w:val="003D02E0"/>
    <w:rsid w:val="003D6572"/>
    <w:rsid w:val="004105FC"/>
    <w:rsid w:val="00421CBD"/>
    <w:rsid w:val="00423293"/>
    <w:rsid w:val="00425E75"/>
    <w:rsid w:val="00437813"/>
    <w:rsid w:val="0044099F"/>
    <w:rsid w:val="004655B3"/>
    <w:rsid w:val="004661E2"/>
    <w:rsid w:val="00492F0D"/>
    <w:rsid w:val="004972E0"/>
    <w:rsid w:val="004A0E04"/>
    <w:rsid w:val="004D6F3E"/>
    <w:rsid w:val="005220B3"/>
    <w:rsid w:val="00525AFD"/>
    <w:rsid w:val="00592D1C"/>
    <w:rsid w:val="005B3DA1"/>
    <w:rsid w:val="005B7639"/>
    <w:rsid w:val="005F00C3"/>
    <w:rsid w:val="006102D2"/>
    <w:rsid w:val="0061783F"/>
    <w:rsid w:val="00635572"/>
    <w:rsid w:val="006709BC"/>
    <w:rsid w:val="00692F63"/>
    <w:rsid w:val="00693905"/>
    <w:rsid w:val="006A3D4C"/>
    <w:rsid w:val="006B41BF"/>
    <w:rsid w:val="006B660D"/>
    <w:rsid w:val="006C156E"/>
    <w:rsid w:val="006C54BA"/>
    <w:rsid w:val="006D1A3F"/>
    <w:rsid w:val="006D1FE8"/>
    <w:rsid w:val="006D3AF7"/>
    <w:rsid w:val="0072748D"/>
    <w:rsid w:val="00735F64"/>
    <w:rsid w:val="007459C9"/>
    <w:rsid w:val="00751C38"/>
    <w:rsid w:val="007569C9"/>
    <w:rsid w:val="0076262A"/>
    <w:rsid w:val="007831F8"/>
    <w:rsid w:val="007835D9"/>
    <w:rsid w:val="007B34ED"/>
    <w:rsid w:val="007B7B95"/>
    <w:rsid w:val="007F2A19"/>
    <w:rsid w:val="007F3AFD"/>
    <w:rsid w:val="007F4CC2"/>
    <w:rsid w:val="008000E0"/>
    <w:rsid w:val="008009FA"/>
    <w:rsid w:val="00865554"/>
    <w:rsid w:val="00883065"/>
    <w:rsid w:val="008A7A16"/>
    <w:rsid w:val="008B1B84"/>
    <w:rsid w:val="008C3464"/>
    <w:rsid w:val="008D0EDE"/>
    <w:rsid w:val="008D6390"/>
    <w:rsid w:val="008F5FD2"/>
    <w:rsid w:val="00901536"/>
    <w:rsid w:val="009044A3"/>
    <w:rsid w:val="009317D7"/>
    <w:rsid w:val="00953EF5"/>
    <w:rsid w:val="0096075E"/>
    <w:rsid w:val="009713C3"/>
    <w:rsid w:val="00982137"/>
    <w:rsid w:val="00985221"/>
    <w:rsid w:val="009912F3"/>
    <w:rsid w:val="00992A7B"/>
    <w:rsid w:val="00993563"/>
    <w:rsid w:val="009C39ED"/>
    <w:rsid w:val="009D274F"/>
    <w:rsid w:val="009D4EEB"/>
    <w:rsid w:val="009E6B0F"/>
    <w:rsid w:val="009F7FB3"/>
    <w:rsid w:val="00A02EE9"/>
    <w:rsid w:val="00A11913"/>
    <w:rsid w:val="00A15520"/>
    <w:rsid w:val="00A77F83"/>
    <w:rsid w:val="00A97C9E"/>
    <w:rsid w:val="00AA1422"/>
    <w:rsid w:val="00AD2142"/>
    <w:rsid w:val="00AF0EA9"/>
    <w:rsid w:val="00AF1F4A"/>
    <w:rsid w:val="00B2737C"/>
    <w:rsid w:val="00B47C1D"/>
    <w:rsid w:val="00B55FB8"/>
    <w:rsid w:val="00B62DED"/>
    <w:rsid w:val="00B726C8"/>
    <w:rsid w:val="00B85C0D"/>
    <w:rsid w:val="00B91941"/>
    <w:rsid w:val="00B974F0"/>
    <w:rsid w:val="00BF4C5A"/>
    <w:rsid w:val="00BF4D88"/>
    <w:rsid w:val="00C0409B"/>
    <w:rsid w:val="00C10D7F"/>
    <w:rsid w:val="00C13038"/>
    <w:rsid w:val="00C13717"/>
    <w:rsid w:val="00C14DE4"/>
    <w:rsid w:val="00C3019C"/>
    <w:rsid w:val="00C351D6"/>
    <w:rsid w:val="00C6579F"/>
    <w:rsid w:val="00C6585B"/>
    <w:rsid w:val="00C71AFE"/>
    <w:rsid w:val="00C87551"/>
    <w:rsid w:val="00CC02BC"/>
    <w:rsid w:val="00CD5FCD"/>
    <w:rsid w:val="00CD7E1C"/>
    <w:rsid w:val="00CE103D"/>
    <w:rsid w:val="00CF1274"/>
    <w:rsid w:val="00CF67FF"/>
    <w:rsid w:val="00D12BF0"/>
    <w:rsid w:val="00D138D3"/>
    <w:rsid w:val="00D21685"/>
    <w:rsid w:val="00D81674"/>
    <w:rsid w:val="00D844BB"/>
    <w:rsid w:val="00D847A0"/>
    <w:rsid w:val="00DB40D4"/>
    <w:rsid w:val="00DD2B01"/>
    <w:rsid w:val="00DE0307"/>
    <w:rsid w:val="00DF1F0A"/>
    <w:rsid w:val="00E037A5"/>
    <w:rsid w:val="00E0758E"/>
    <w:rsid w:val="00E16BD4"/>
    <w:rsid w:val="00E37687"/>
    <w:rsid w:val="00E41219"/>
    <w:rsid w:val="00E47C1F"/>
    <w:rsid w:val="00E67FA6"/>
    <w:rsid w:val="00E70AAC"/>
    <w:rsid w:val="00E7163D"/>
    <w:rsid w:val="00EA4F9F"/>
    <w:rsid w:val="00EB736B"/>
    <w:rsid w:val="00ED387E"/>
    <w:rsid w:val="00ED6C4A"/>
    <w:rsid w:val="00EF29A9"/>
    <w:rsid w:val="00EF4DB2"/>
    <w:rsid w:val="00EF6E17"/>
    <w:rsid w:val="00F06531"/>
    <w:rsid w:val="00F349D8"/>
    <w:rsid w:val="00F373EE"/>
    <w:rsid w:val="00F41BB5"/>
    <w:rsid w:val="00F53FD6"/>
    <w:rsid w:val="00F54D6A"/>
    <w:rsid w:val="00F56C46"/>
    <w:rsid w:val="00F65734"/>
    <w:rsid w:val="00F905F5"/>
    <w:rsid w:val="00F9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B7A2CB"/>
  <w15:docId w15:val="{9A0EB189-F701-46AB-8CBB-9E62DFFD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37813"/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B273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082061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009CA6"/>
      <w:sz w:val="30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15520"/>
  </w:style>
  <w:style w:type="paragraph" w:styleId="Voettekst">
    <w:name w:val="footer"/>
    <w:basedOn w:val="Standaard"/>
    <w:link w:val="VoettekstChar"/>
    <w:uiPriority w:val="99"/>
    <w:unhideWhenUsed/>
    <w:rsid w:val="00A155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15520"/>
  </w:style>
  <w:style w:type="paragraph" w:styleId="Geenafstand">
    <w:name w:val="No Spacing"/>
    <w:uiPriority w:val="1"/>
    <w:qFormat/>
    <w:rsid w:val="00437813"/>
    <w:pPr>
      <w:spacing w:after="0" w:line="240" w:lineRule="auto"/>
    </w:pPr>
    <w:rPr>
      <w:sz w:val="20"/>
    </w:rPr>
  </w:style>
  <w:style w:type="paragraph" w:styleId="Lijstalinea">
    <w:name w:val="List Paragraph"/>
    <w:basedOn w:val="Standaard"/>
    <w:uiPriority w:val="34"/>
    <w:qFormat/>
    <w:rsid w:val="00B2737C"/>
    <w:pPr>
      <w:ind w:left="720"/>
      <w:contextualSpacing/>
    </w:pPr>
    <w:rPr>
      <w:sz w:val="22"/>
    </w:rPr>
  </w:style>
  <w:style w:type="character" w:customStyle="1" w:styleId="Kop1Char">
    <w:name w:val="Kop 1 Char"/>
    <w:basedOn w:val="Standaardalinea-lettertype"/>
    <w:link w:val="Kop1"/>
    <w:uiPriority w:val="9"/>
    <w:rsid w:val="00B2737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082061"/>
    <w:rPr>
      <w:rFonts w:ascii="Calibri" w:eastAsiaTheme="majorEastAsia" w:hAnsi="Calibri" w:cstheme="majorBidi"/>
      <w:color w:val="009CA6"/>
      <w:sz w:val="30"/>
      <w:szCs w:val="26"/>
    </w:rPr>
  </w:style>
  <w:style w:type="table" w:styleId="Tabelraster">
    <w:name w:val="Table Grid"/>
    <w:basedOn w:val="Standaardtabel"/>
    <w:uiPriority w:val="59"/>
    <w:unhideWhenUsed/>
    <w:rsid w:val="00B273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4-Accent6">
    <w:name w:val="List Table 4 Accent 6"/>
    <w:basedOn w:val="Standaardtabel"/>
    <w:uiPriority w:val="49"/>
    <w:rsid w:val="00B2737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CD7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D7E1C"/>
    <w:rPr>
      <w:rFonts w:ascii="Segoe UI" w:hAnsi="Segoe UI" w:cs="Segoe UI"/>
      <w:sz w:val="18"/>
      <w:szCs w:val="18"/>
    </w:rPr>
  </w:style>
  <w:style w:type="paragraph" w:customStyle="1" w:styleId="DecimalAligned">
    <w:name w:val="Decimal Aligned"/>
    <w:basedOn w:val="Standaard"/>
    <w:uiPriority w:val="40"/>
    <w:qFormat/>
    <w:rsid w:val="000C2D66"/>
    <w:pPr>
      <w:tabs>
        <w:tab w:val="decimal" w:pos="360"/>
      </w:tabs>
    </w:pPr>
    <w:rPr>
      <w:rFonts w:eastAsiaTheme="minorEastAsia" w:cs="Times New Roman"/>
      <w:sz w:val="22"/>
      <w:lang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0C2D66"/>
    <w:pPr>
      <w:spacing w:after="0" w:line="240" w:lineRule="auto"/>
    </w:pPr>
    <w:rPr>
      <w:rFonts w:eastAsiaTheme="minorEastAsia" w:cs="Times New Roman"/>
      <w:szCs w:val="20"/>
      <w:lang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0C2D66"/>
    <w:rPr>
      <w:rFonts w:eastAsiaTheme="minorEastAsia" w:cs="Times New Roman"/>
      <w:sz w:val="20"/>
      <w:szCs w:val="20"/>
      <w:lang w:eastAsia="nl-NL"/>
    </w:rPr>
  </w:style>
  <w:style w:type="character" w:styleId="Subtielebenadrukking">
    <w:name w:val="Subtle Emphasis"/>
    <w:basedOn w:val="Standaardalinea-lettertype"/>
    <w:uiPriority w:val="19"/>
    <w:qFormat/>
    <w:rsid w:val="000C2D66"/>
    <w:rPr>
      <w:i/>
      <w:iCs/>
    </w:rPr>
  </w:style>
  <w:style w:type="table" w:styleId="Lichtearcering-accent1">
    <w:name w:val="Light Shading Accent 1"/>
    <w:basedOn w:val="Standaardtabel"/>
    <w:uiPriority w:val="60"/>
    <w:rsid w:val="000C2D66"/>
    <w:pPr>
      <w:spacing w:after="0" w:line="240" w:lineRule="auto"/>
    </w:pPr>
    <w:rPr>
      <w:rFonts w:eastAsiaTheme="minorEastAsia"/>
      <w:color w:val="365F91" w:themeColor="accent1" w:themeShade="BF"/>
      <w:lang w:eastAsia="nl-NL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Ondertitel">
    <w:name w:val="Subtitle"/>
    <w:basedOn w:val="Standaard"/>
    <w:next w:val="Standaard"/>
    <w:link w:val="OndertitelChar"/>
    <w:uiPriority w:val="11"/>
    <w:qFormat/>
    <w:rsid w:val="00082061"/>
    <w:pPr>
      <w:numPr>
        <w:ilvl w:val="1"/>
      </w:numPr>
      <w:spacing w:after="160"/>
    </w:pPr>
    <w:rPr>
      <w:rFonts w:eastAsiaTheme="minorEastAsia"/>
      <w:color w:val="004B87"/>
      <w:spacing w:val="15"/>
      <w:sz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082061"/>
    <w:rPr>
      <w:rFonts w:eastAsiaTheme="minorEastAsia"/>
      <w:color w:val="004B87"/>
      <w:spacing w:val="15"/>
      <w:sz w:val="28"/>
    </w:rPr>
  </w:style>
  <w:style w:type="table" w:styleId="Rastertabel2-Accent6">
    <w:name w:val="Grid Table 2 Accent 6"/>
    <w:basedOn w:val="Standaardtabel"/>
    <w:uiPriority w:val="47"/>
    <w:rsid w:val="000C1639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elrasterlicht">
    <w:name w:val="Grid Table Light"/>
    <w:basedOn w:val="Standaardtabel"/>
    <w:uiPriority w:val="40"/>
    <w:rsid w:val="000C163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jsttabel1licht-Accent6">
    <w:name w:val="List Table 1 Light Accent 6"/>
    <w:basedOn w:val="Standaardtabel"/>
    <w:uiPriority w:val="46"/>
    <w:rsid w:val="000C16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Bijschrift">
    <w:name w:val="caption"/>
    <w:basedOn w:val="Standaard"/>
    <w:next w:val="Standaard"/>
    <w:uiPriority w:val="35"/>
    <w:unhideWhenUsed/>
    <w:qFormat/>
    <w:rsid w:val="00492F0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D81674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D81674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D81674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D81674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D81674"/>
    <w:rPr>
      <w:b/>
      <w:bCs/>
      <w:sz w:val="20"/>
      <w:szCs w:val="20"/>
    </w:rPr>
  </w:style>
  <w:style w:type="character" w:styleId="Zwaar">
    <w:name w:val="Strong"/>
    <w:basedOn w:val="Standaardalinea-lettertype"/>
    <w:uiPriority w:val="22"/>
    <w:qFormat/>
    <w:rsid w:val="006D3AF7"/>
    <w:rPr>
      <w:b/>
      <w:bCs/>
    </w:rPr>
  </w:style>
  <w:style w:type="character" w:styleId="Hyperlink">
    <w:name w:val="Hyperlink"/>
    <w:basedOn w:val="Standaardalinea-lettertype"/>
    <w:unhideWhenUsed/>
    <w:rsid w:val="00F373EE"/>
    <w:rPr>
      <w:color w:val="0000FF"/>
      <w:u w:val="single"/>
    </w:rPr>
  </w:style>
  <w:style w:type="character" w:styleId="Vermelding">
    <w:name w:val="Mention"/>
    <w:basedOn w:val="Standaardalinea-lettertype"/>
    <w:uiPriority w:val="99"/>
    <w:semiHidden/>
    <w:unhideWhenUsed/>
    <w:rsid w:val="00B62DED"/>
    <w:rPr>
      <w:color w:val="2B579A"/>
      <w:shd w:val="clear" w:color="auto" w:fill="E6E6E6"/>
    </w:rPr>
  </w:style>
  <w:style w:type="character" w:styleId="Tekstvantijdelijkeaanduiding">
    <w:name w:val="Placeholder Text"/>
    <w:basedOn w:val="Standaardalinea-lettertype"/>
    <w:uiPriority w:val="99"/>
    <w:semiHidden/>
    <w:rsid w:val="00C71AFE"/>
    <w:rPr>
      <w:color w:val="808080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F67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3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7E77DCE6D514EDF8406FFD873AC245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6F8706-9049-4617-BF64-34F3FC79F4D6}"/>
      </w:docPartPr>
      <w:docPartBody>
        <w:p w:rsidR="0050609A" w:rsidRDefault="00D626FA" w:rsidP="00D626FA">
          <w:pPr>
            <w:pStyle w:val="97E77DCE6D514EDF8406FFD873AC245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EE2A046ABC74228AC6227A7FD0BF41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11A0DE5-E370-4BA6-BDA3-366BEBDBC990}"/>
      </w:docPartPr>
      <w:docPartBody>
        <w:p w:rsidR="0050609A" w:rsidRDefault="00D626FA" w:rsidP="00D626FA">
          <w:pPr>
            <w:pStyle w:val="3EE2A046ABC74228AC6227A7FD0BF41D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6D048678F6454DC58EF081BBD0B3B1E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7539D6D-A56E-4AC3-9491-1124883A8052}"/>
      </w:docPartPr>
      <w:docPartBody>
        <w:p w:rsidR="0050609A" w:rsidRDefault="00D626FA" w:rsidP="00D626FA">
          <w:pPr>
            <w:pStyle w:val="6D048678F6454DC58EF081BBD0B3B1EF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331514D271954E42A0888FA2B00904AB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F1DC925-2300-4B83-A9E0-BAD1325E4907}"/>
      </w:docPartPr>
      <w:docPartBody>
        <w:p w:rsidR="0050609A" w:rsidRDefault="00D626FA" w:rsidP="00D626FA">
          <w:pPr>
            <w:pStyle w:val="331514D271954E42A0888FA2B00904AB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9E01280B0A84CD9927A011350D64C5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1475F5A-26ED-4ED5-BA1E-693C7AC09F45}"/>
      </w:docPartPr>
      <w:docPartBody>
        <w:p w:rsidR="0050609A" w:rsidRDefault="00D626FA" w:rsidP="00D626FA">
          <w:pPr>
            <w:pStyle w:val="A9E01280B0A84CD9927A011350D64C53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E231066A6724A89B16003D01B0AFC9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1FEB05A-6D72-4DAF-B785-7947B7AC6A99}"/>
      </w:docPartPr>
      <w:docPartBody>
        <w:p w:rsidR="0050609A" w:rsidRDefault="00D626FA" w:rsidP="00D626FA">
          <w:pPr>
            <w:pStyle w:val="EE231066A6724A89B16003D01B0AFC90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A52A11016E5B4AA0897FC066B453732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0D41F65-7711-44B2-AFBF-0D2FFA7F8009}"/>
      </w:docPartPr>
      <w:docPartBody>
        <w:p w:rsidR="0050609A" w:rsidRDefault="00D626FA" w:rsidP="00D626FA">
          <w:pPr>
            <w:pStyle w:val="A52A11016E5B4AA0897FC066B4537322"/>
          </w:pPr>
          <w:r w:rsidRPr="00366046">
            <w:rPr>
              <w:rStyle w:val="Tekstvantijdelijkeaanduiding"/>
            </w:rPr>
            <w:t>Klik of tik om tekst in te 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6FA"/>
    <w:rsid w:val="000F0359"/>
    <w:rsid w:val="00157395"/>
    <w:rsid w:val="001C2868"/>
    <w:rsid w:val="002B3D8E"/>
    <w:rsid w:val="0031084E"/>
    <w:rsid w:val="0050609A"/>
    <w:rsid w:val="005426FF"/>
    <w:rsid w:val="00594DB4"/>
    <w:rsid w:val="00985C33"/>
    <w:rsid w:val="009D498E"/>
    <w:rsid w:val="00D6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D626FA"/>
    <w:rPr>
      <w:color w:val="808080"/>
    </w:rPr>
  </w:style>
  <w:style w:type="paragraph" w:customStyle="1" w:styleId="97E77DCE6D514EDF8406FFD873AC245D">
    <w:name w:val="97E77DCE6D514EDF8406FFD873AC245D"/>
    <w:rsid w:val="00D626FA"/>
  </w:style>
  <w:style w:type="paragraph" w:customStyle="1" w:styleId="3EE2A046ABC74228AC6227A7FD0BF41D">
    <w:name w:val="3EE2A046ABC74228AC6227A7FD0BF41D"/>
    <w:rsid w:val="00D626FA"/>
  </w:style>
  <w:style w:type="paragraph" w:customStyle="1" w:styleId="6D048678F6454DC58EF081BBD0B3B1EF">
    <w:name w:val="6D048678F6454DC58EF081BBD0B3B1EF"/>
    <w:rsid w:val="00D626FA"/>
  </w:style>
  <w:style w:type="paragraph" w:customStyle="1" w:styleId="331514D271954E42A0888FA2B00904AB">
    <w:name w:val="331514D271954E42A0888FA2B00904AB"/>
    <w:rsid w:val="00D626FA"/>
  </w:style>
  <w:style w:type="paragraph" w:customStyle="1" w:styleId="A9E01280B0A84CD9927A011350D64C53">
    <w:name w:val="A9E01280B0A84CD9927A011350D64C53"/>
    <w:rsid w:val="00D626FA"/>
  </w:style>
  <w:style w:type="paragraph" w:customStyle="1" w:styleId="EE231066A6724A89B16003D01B0AFC90">
    <w:name w:val="EE231066A6724A89B16003D01B0AFC90"/>
    <w:rsid w:val="00D626FA"/>
  </w:style>
  <w:style w:type="paragraph" w:customStyle="1" w:styleId="A52A11016E5B4AA0897FC066B4537322">
    <w:name w:val="A52A11016E5B4AA0897FC066B4537322"/>
    <w:rsid w:val="00D626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60F5A0EE026F40AC22D92849324E2B" ma:contentTypeVersion="15" ma:contentTypeDescription="Een nieuw document maken." ma:contentTypeScope="" ma:versionID="81d60d994120f7e419e7a6d5ea90cf73">
  <xsd:schema xmlns:xsd="http://www.w3.org/2001/XMLSchema" xmlns:xs="http://www.w3.org/2001/XMLSchema" xmlns:p="http://schemas.microsoft.com/office/2006/metadata/properties" xmlns:ns2="066ad468-7b03-4ebd-a467-a51bd41935d3" xmlns:ns3="9bdc1032-1df8-4c04-82b9-160ce29c4d1b" targetNamespace="http://schemas.microsoft.com/office/2006/metadata/properties" ma:root="true" ma:fieldsID="63d9ba73c594025d548772da7c3a7897" ns2:_="" ns3:_="">
    <xsd:import namespace="066ad468-7b03-4ebd-a467-a51bd41935d3"/>
    <xsd:import namespace="9bdc1032-1df8-4c04-82b9-160ce29c4d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ad468-7b03-4ebd-a467-a51bd41935d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atst gedeeld, per gebruik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atst gedeeld, per tijdstip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1032-1df8-4c04-82b9-160ce29c4d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66ad468-7b03-4ebd-a467-a51bd41935d3">
      <UserInfo>
        <DisplayName>Peter Post</DisplayName>
        <AccountId>15</AccountId>
        <AccountType/>
      </UserInfo>
      <UserInfo>
        <DisplayName>Jennifer Schrage</DisplayName>
        <AccountId>17</AccountId>
        <AccountType/>
      </UserInfo>
      <UserInfo>
        <DisplayName>Thierry Aartsen</DisplayName>
        <AccountId>18</AccountId>
        <AccountType/>
      </UserInfo>
      <UserInfo>
        <DisplayName>Suze Kruisheer</DisplayName>
        <AccountId>20</AccountId>
        <AccountType/>
      </UserInfo>
      <UserInfo>
        <DisplayName>Mieke Flierhuis</DisplayName>
        <AccountId>35</AccountId>
        <AccountType/>
      </UserInfo>
      <UserInfo>
        <DisplayName>Guido Danen</DisplayName>
        <AccountId>3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1039897-B9C7-47D4-8D94-57939E0B8C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ad468-7b03-4ebd-a467-a51bd41935d3"/>
    <ds:schemaRef ds:uri="9bdc1032-1df8-4c04-82b9-160ce29c4d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C142A7-6DEB-484A-9750-70D20F5B157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17BF07-1D42-4A4C-8A38-EF7606BA75C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7B1D83-E75E-456A-AB30-D7CABE07EC25}">
  <ds:schemaRefs>
    <ds:schemaRef ds:uri="http://schemas.microsoft.com/office/2006/metadata/properties"/>
    <ds:schemaRef ds:uri="http://schemas.microsoft.com/office/infopath/2007/PartnerControls"/>
    <ds:schemaRef ds:uri="066ad468-7b03-4ebd-a467-a51bd41935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5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reniging FME-CWM</Company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Pentinga</dc:creator>
  <cp:lastModifiedBy>Louis Putzeist</cp:lastModifiedBy>
  <cp:revision>17</cp:revision>
  <cp:lastPrinted>2020-09-08T09:00:00Z</cp:lastPrinted>
  <dcterms:created xsi:type="dcterms:W3CDTF">2021-06-09T10:53:00Z</dcterms:created>
  <dcterms:modified xsi:type="dcterms:W3CDTF">2021-06-11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0F5A0EE026F40AC22D92849324E2B</vt:lpwstr>
  </property>
  <property fmtid="{D5CDD505-2E9C-101B-9397-08002B2CF9AE}" pid="3" name="Order">
    <vt:r8>100</vt:r8>
  </property>
  <property fmtid="{D5CDD505-2E9C-101B-9397-08002B2CF9AE}" pid="4" name="_ShortcutWebId">
    <vt:lpwstr/>
  </property>
  <property fmtid="{D5CDD505-2E9C-101B-9397-08002B2CF9AE}" pid="5" name="_ShortcutUniqueId">
    <vt:lpwstr/>
  </property>
  <property fmtid="{D5CDD505-2E9C-101B-9397-08002B2CF9AE}" pid="6" name="_ShortcutSiteId">
    <vt:lpwstr/>
  </property>
  <property fmtid="{D5CDD505-2E9C-101B-9397-08002B2CF9AE}" pid="7" name="_ShortcutUrl">
    <vt:lpwstr/>
  </property>
</Properties>
</file>